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Pug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g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19 West Iowa Street Chicago, IL 606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ugomonica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694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o Pug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 Pug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